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F2074C" w14:textId="77777777" w:rsidR="000D099E" w:rsidRDefault="00F32C03">
      <w:pPr>
        <w:pStyle w:val="FirstParagraph"/>
      </w:pPr>
      <w:r>
        <w:rPr>
          <w:b/>
          <w:bCs/>
        </w:rPr>
        <w:t>CLEAN SWAP CHECKLIST</w:t>
      </w:r>
      <w:r>
        <w:br/>
      </w:r>
      <w:r>
        <w:rPr>
          <w:i/>
          <w:iCs/>
        </w:rPr>
        <w:t>Easy, Non-Toxic Alternatives for a Healthier Home &amp; Family</w:t>
      </w:r>
    </w:p>
    <w:p w14:paraId="480E9499" w14:textId="77777777" w:rsidR="000D099E" w:rsidRDefault="00F32C03">
      <w:pPr>
        <w:pStyle w:val="BodyText"/>
      </w:pPr>
      <w:r>
        <w:t>Hi Mama! This is your quick-start guide to replacing hidden hormone-disrupting and toxic ingredients in your home with safe, clean alternatives. Start with the categories you use daily — small swaps create big impact.</w:t>
      </w:r>
    </w:p>
    <w:p w14:paraId="72678EF1" w14:textId="77777777" w:rsidR="000D099E" w:rsidRDefault="00F32C03">
      <w:r>
        <w:rPr>
          <w:noProof/>
        </w:rPr>
        <w:pict w14:anchorId="15B6829F">
          <v:rect id="_x0000_i1031" alt="" style="width:468pt;height:.05pt;mso-width-percent:0;mso-height-percent:0;mso-width-percent:0;mso-height-percent:0" o:hralign="center" o:hrstd="t" o:hr="t"/>
        </w:pict>
      </w:r>
    </w:p>
    <w:p w14:paraId="09E399D5" w14:textId="77777777" w:rsidR="000D099E" w:rsidRDefault="00F32C03">
      <w:pPr>
        <w:pStyle w:val="Heading3"/>
      </w:pPr>
      <w:bookmarkStart w:id="0" w:name="laundry-room"/>
      <w:r>
        <w:t>🧺</w:t>
      </w:r>
      <w:r>
        <w:t xml:space="preserve"> Laundry Room</w:t>
      </w:r>
    </w:p>
    <w:p w14:paraId="7B91319A" w14:textId="77777777" w:rsidR="000D099E" w:rsidRDefault="00F32C03">
      <w:pPr>
        <w:pStyle w:val="FirstParagraph"/>
      </w:pPr>
      <w:r>
        <w:rPr>
          <w:b/>
          <w:bCs/>
        </w:rPr>
        <w:t>Swap This:</w:t>
      </w:r>
      <w:r>
        <w:t xml:space="preserve"> Conventio</w:t>
      </w:r>
      <w:r>
        <w:t>nal laundry detergent (Tide, Gain, pods with fragrance, optical brighteners)</w:t>
      </w:r>
      <w:r>
        <w:br/>
      </w:r>
      <w:r>
        <w:rPr>
          <w:b/>
          <w:bCs/>
        </w:rPr>
        <w:t>For This:</w:t>
      </w:r>
      <w:r>
        <w:t xml:space="preserve"> Branch Basics, Attitude, Molly’s Suds, ECOS fragrance-free</w:t>
      </w:r>
    </w:p>
    <w:p w14:paraId="0C28EE1D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Dryer sheets with synthetic fragrance</w:t>
      </w:r>
      <w:r>
        <w:br/>
      </w:r>
      <w:r>
        <w:rPr>
          <w:b/>
          <w:bCs/>
        </w:rPr>
        <w:t>For This:</w:t>
      </w:r>
      <w:r>
        <w:t xml:space="preserve"> Wool dryer balls with optional essential oils</w:t>
      </w:r>
    </w:p>
    <w:p w14:paraId="19438A1B" w14:textId="77777777" w:rsidR="000D099E" w:rsidRDefault="00F32C03">
      <w:r>
        <w:rPr>
          <w:noProof/>
        </w:rPr>
        <w:pict w14:anchorId="2ACDBCCB">
          <v:rect id="_x0000_i1030" alt="" style="width:468pt;height:.05pt;mso-width-percent:0;mso-height-percent:0;mso-width-percent:0;mso-height-percent:0" o:hralign="center" o:hrstd="t" o:hr="t"/>
        </w:pict>
      </w:r>
    </w:p>
    <w:p w14:paraId="4F15F0CB" w14:textId="77777777" w:rsidR="000D099E" w:rsidRDefault="00F32C03">
      <w:pPr>
        <w:pStyle w:val="Heading3"/>
      </w:pPr>
      <w:bookmarkStart w:id="1" w:name="cleaning-supplies"/>
      <w:bookmarkEnd w:id="0"/>
      <w:r>
        <w:t>🧼</w:t>
      </w:r>
      <w:r>
        <w:t xml:space="preserve"> </w:t>
      </w:r>
      <w:r>
        <w:t>Cleaning Supplies</w:t>
      </w:r>
    </w:p>
    <w:p w14:paraId="17C3846C" w14:textId="77777777" w:rsidR="000D099E" w:rsidRDefault="00F32C03">
      <w:pPr>
        <w:pStyle w:val="FirstParagraph"/>
      </w:pPr>
      <w:r>
        <w:rPr>
          <w:b/>
          <w:bCs/>
        </w:rPr>
        <w:t>Swap This:</w:t>
      </w:r>
      <w:r>
        <w:t xml:space="preserve"> Multipurpose sprays with bleach, ammonia, or quats</w:t>
      </w:r>
      <w:r>
        <w:br/>
      </w:r>
      <w:r>
        <w:rPr>
          <w:b/>
          <w:bCs/>
        </w:rPr>
        <w:t>For This:</w:t>
      </w:r>
      <w:r>
        <w:t xml:space="preserve"> Branch Basics, Force of Nature, Puracy, DIY vinegar + essential oil blend</w:t>
      </w:r>
    </w:p>
    <w:p w14:paraId="42BBF38F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Bleach-based toilet/bathroom cleaners</w:t>
      </w:r>
      <w:r>
        <w:br/>
      </w:r>
      <w:r>
        <w:rPr>
          <w:b/>
          <w:bCs/>
        </w:rPr>
        <w:t>For This:</w:t>
      </w:r>
      <w:r>
        <w:t xml:space="preserve"> Bon Ami, Seventh Generation bathr</w:t>
      </w:r>
      <w:r>
        <w:t>oom cleaner, baking soda paste</w:t>
      </w:r>
    </w:p>
    <w:p w14:paraId="3F7B8400" w14:textId="77777777" w:rsidR="000D099E" w:rsidRDefault="00F32C03">
      <w:r>
        <w:rPr>
          <w:noProof/>
        </w:rPr>
        <w:pict w14:anchorId="252C8A2E">
          <v:rect id="_x0000_i1029" alt="" style="width:468pt;height:.05pt;mso-width-percent:0;mso-height-percent:0;mso-width-percent:0;mso-height-percent:0" o:hralign="center" o:hrstd="t" o:hr="t"/>
        </w:pict>
      </w:r>
    </w:p>
    <w:p w14:paraId="0083BFAF" w14:textId="77777777" w:rsidR="000D099E" w:rsidRDefault="00F32C03">
      <w:pPr>
        <w:pStyle w:val="Heading3"/>
      </w:pPr>
      <w:bookmarkStart w:id="2" w:name="candles-air-fresheners"/>
      <w:bookmarkEnd w:id="1"/>
      <w:r>
        <w:t>🕯</w:t>
      </w:r>
      <w:r>
        <w:t xml:space="preserve"> Candles &amp; Air Fresheners</w:t>
      </w:r>
    </w:p>
    <w:p w14:paraId="595D3B38" w14:textId="77777777" w:rsidR="000D099E" w:rsidRDefault="00F32C03">
      <w:pPr>
        <w:pStyle w:val="FirstParagraph"/>
      </w:pPr>
      <w:r>
        <w:rPr>
          <w:b/>
          <w:bCs/>
        </w:rPr>
        <w:t>Swap This:</w:t>
      </w:r>
      <w:r>
        <w:t xml:space="preserve"> Paraffin candles, plug-ins, aerosol sprays with “fragrance”</w:t>
      </w:r>
      <w:r>
        <w:br/>
      </w:r>
      <w:r>
        <w:rPr>
          <w:b/>
          <w:bCs/>
        </w:rPr>
        <w:t>For This:</w:t>
      </w:r>
      <w:r>
        <w:t xml:space="preserve"> 100% soy or beeswax candles with essential oils, simmer pots, essential oil diffusers</w:t>
      </w:r>
    </w:p>
    <w:p w14:paraId="68B5B859" w14:textId="77777777" w:rsidR="000D099E" w:rsidRDefault="00F32C03">
      <w:r>
        <w:rPr>
          <w:noProof/>
        </w:rPr>
        <w:pict w14:anchorId="65A486AE">
          <v:rect id="_x0000_i1028" alt="" style="width:468pt;height:.05pt;mso-width-percent:0;mso-height-percent:0;mso-width-percent:0;mso-height-percent:0" o:hralign="center" o:hrstd="t" o:hr="t"/>
        </w:pict>
      </w:r>
    </w:p>
    <w:p w14:paraId="1E6E0DF1" w14:textId="77777777" w:rsidR="000D099E" w:rsidRDefault="00F32C03">
      <w:pPr>
        <w:pStyle w:val="Heading3"/>
      </w:pPr>
      <w:bookmarkStart w:id="3" w:name="personal-care-you"/>
      <w:bookmarkEnd w:id="2"/>
      <w:r>
        <w:t>🧴</w:t>
      </w:r>
      <w:r>
        <w:t xml:space="preserve"> Personal Care (You)</w:t>
      </w:r>
    </w:p>
    <w:p w14:paraId="7F19A7B2" w14:textId="77777777" w:rsidR="000D099E" w:rsidRDefault="00F32C03">
      <w:pPr>
        <w:pStyle w:val="FirstParagraph"/>
      </w:pPr>
      <w:r>
        <w:rPr>
          <w:b/>
          <w:bCs/>
        </w:rPr>
        <w:t>Swa</w:t>
      </w:r>
      <w:r>
        <w:rPr>
          <w:b/>
          <w:bCs/>
        </w:rPr>
        <w:t>p This:</w:t>
      </w:r>
      <w:r>
        <w:t xml:space="preserve"> Body wash or lotions with parabens, fragrance, SLS</w:t>
      </w:r>
      <w:r>
        <w:br/>
      </w:r>
      <w:r>
        <w:rPr>
          <w:b/>
          <w:bCs/>
        </w:rPr>
        <w:t>For This:</w:t>
      </w:r>
      <w:r>
        <w:t xml:space="preserve"> Earth Mama, Carina Organics, OSEA, Babo Botanicals</w:t>
      </w:r>
    </w:p>
    <w:p w14:paraId="16434D01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Antiperspirants with aluminum</w:t>
      </w:r>
      <w:r>
        <w:br/>
      </w:r>
      <w:r>
        <w:rPr>
          <w:b/>
          <w:bCs/>
        </w:rPr>
        <w:t>For This:</w:t>
      </w:r>
      <w:r>
        <w:t xml:space="preserve"> Native, Primally Pure, Earth Mama deodorant</w:t>
      </w:r>
    </w:p>
    <w:p w14:paraId="2EEDE439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Conventional makeup (with PEGs</w:t>
      </w:r>
      <w:r>
        <w:t>, talc, fragrance)</w:t>
      </w:r>
      <w:r>
        <w:br/>
      </w:r>
      <w:r>
        <w:rPr>
          <w:b/>
          <w:bCs/>
        </w:rPr>
        <w:t>For This:</w:t>
      </w:r>
      <w:r>
        <w:t xml:space="preserve"> Beautycounter, ILIA, RMS Beauty, 100% Pure</w:t>
      </w:r>
    </w:p>
    <w:p w14:paraId="775935C5" w14:textId="77777777" w:rsidR="000D099E" w:rsidRDefault="00F32C03">
      <w:r>
        <w:rPr>
          <w:noProof/>
        </w:rPr>
        <w:lastRenderedPageBreak/>
        <w:pict w14:anchorId="00EBD756">
          <v:rect id="_x0000_i1027" alt="" style="width:468pt;height:.05pt;mso-width-percent:0;mso-height-percent:0;mso-width-percent:0;mso-height-percent:0" o:hralign="center" o:hrstd="t" o:hr="t"/>
        </w:pict>
      </w:r>
    </w:p>
    <w:p w14:paraId="3470C951" w14:textId="77777777" w:rsidR="000D099E" w:rsidRDefault="00F32C03">
      <w:pPr>
        <w:pStyle w:val="Heading3"/>
      </w:pPr>
      <w:bookmarkStart w:id="4" w:name="baby-care"/>
      <w:bookmarkEnd w:id="3"/>
      <w:r>
        <w:t>👶</w:t>
      </w:r>
      <w:r>
        <w:t xml:space="preserve"> Baby Care</w:t>
      </w:r>
    </w:p>
    <w:p w14:paraId="65E800EA" w14:textId="77777777" w:rsidR="000D099E" w:rsidRDefault="00F32C03">
      <w:pPr>
        <w:pStyle w:val="FirstParagraph"/>
      </w:pPr>
      <w:r>
        <w:rPr>
          <w:b/>
          <w:bCs/>
        </w:rPr>
        <w:t>Swap This:</w:t>
      </w:r>
      <w:r>
        <w:t xml:space="preserve"> Baby wipes with parabens, fragrance, or phenoxyethanol</w:t>
      </w:r>
      <w:r>
        <w:br/>
      </w:r>
      <w:r>
        <w:rPr>
          <w:b/>
          <w:bCs/>
        </w:rPr>
        <w:t>For This:</w:t>
      </w:r>
      <w:r>
        <w:t xml:space="preserve"> WaterWipes, Earth Mama, Honest wipes</w:t>
      </w:r>
    </w:p>
    <w:p w14:paraId="1077FEB5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Diaper creams with petroleum/mineral oil</w:t>
      </w:r>
      <w:r>
        <w:br/>
      </w:r>
      <w:r>
        <w:rPr>
          <w:b/>
          <w:bCs/>
        </w:rPr>
        <w:t xml:space="preserve">For </w:t>
      </w:r>
      <w:r>
        <w:rPr>
          <w:b/>
          <w:bCs/>
        </w:rPr>
        <w:t>This:</w:t>
      </w:r>
      <w:r>
        <w:t xml:space="preserve"> Earth Mama Organic Diaper Balm, Weleda Calendula</w:t>
      </w:r>
    </w:p>
    <w:p w14:paraId="6673163B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Baby wash or lotion with SLS/fragrance</w:t>
      </w:r>
      <w:r>
        <w:br/>
      </w:r>
      <w:r>
        <w:rPr>
          <w:b/>
          <w:bCs/>
        </w:rPr>
        <w:t>For This:</w:t>
      </w:r>
      <w:r>
        <w:t xml:space="preserve"> Babo Botanicals, California Baby, Attitude Little Ones</w:t>
      </w:r>
    </w:p>
    <w:p w14:paraId="6828C347" w14:textId="77777777" w:rsidR="000D099E" w:rsidRDefault="00F32C03">
      <w:r>
        <w:rPr>
          <w:noProof/>
        </w:rPr>
        <w:pict w14:anchorId="7DC746B9">
          <v:rect id="_x0000_i1026" alt="" style="width:468pt;height:.05pt;mso-width-percent:0;mso-height-percent:0;mso-width-percent:0;mso-height-percent:0" o:hralign="center" o:hrstd="t" o:hr="t"/>
        </w:pict>
      </w:r>
    </w:p>
    <w:p w14:paraId="7ED85F91" w14:textId="77777777" w:rsidR="000D099E" w:rsidRDefault="00F32C03">
      <w:pPr>
        <w:pStyle w:val="Heading3"/>
      </w:pPr>
      <w:bookmarkStart w:id="5" w:name="kitchen-food-storage"/>
      <w:bookmarkEnd w:id="4"/>
      <w:r>
        <w:t>🥣</w:t>
      </w:r>
      <w:r>
        <w:t xml:space="preserve"> Kitchen + Food Storage</w:t>
      </w:r>
    </w:p>
    <w:p w14:paraId="4DD749A4" w14:textId="77777777" w:rsidR="000D099E" w:rsidRDefault="00F32C03">
      <w:pPr>
        <w:pStyle w:val="FirstParagraph"/>
      </w:pPr>
      <w:r>
        <w:rPr>
          <w:b/>
          <w:bCs/>
        </w:rPr>
        <w:t>Swap This:</w:t>
      </w:r>
      <w:r>
        <w:t xml:space="preserve"> Plastic containers, plastic wrap, heated plasti</w:t>
      </w:r>
      <w:r>
        <w:t>c bowls</w:t>
      </w:r>
      <w:r>
        <w:br/>
      </w:r>
      <w:r>
        <w:rPr>
          <w:b/>
          <w:bCs/>
        </w:rPr>
        <w:t>For This:</w:t>
      </w:r>
      <w:r>
        <w:t xml:space="preserve"> Glass or stainless steel containers, beeswax wraps, silicone pouches</w:t>
      </w:r>
    </w:p>
    <w:p w14:paraId="5730FE1B" w14:textId="77777777" w:rsidR="000D099E" w:rsidRDefault="00F32C03">
      <w:pPr>
        <w:pStyle w:val="BodyText"/>
      </w:pPr>
      <w:r>
        <w:rPr>
          <w:b/>
          <w:bCs/>
        </w:rPr>
        <w:t>Swap This:</w:t>
      </w:r>
      <w:r>
        <w:t xml:space="preserve"> Nonstick cookware (Teflon)</w:t>
      </w:r>
      <w:r>
        <w:br/>
      </w:r>
      <w:r>
        <w:rPr>
          <w:b/>
          <w:bCs/>
        </w:rPr>
        <w:t>For This:</w:t>
      </w:r>
      <w:r>
        <w:t xml:space="preserve"> </w:t>
      </w:r>
      <w:r>
        <w:t>Cast iron, stainless steel, or ceramic-coated pans (like Caraway)</w:t>
      </w:r>
    </w:p>
    <w:p w14:paraId="0D91305F" w14:textId="77777777" w:rsidR="000D099E" w:rsidRDefault="00F32C03">
      <w:r>
        <w:rPr>
          <w:noProof/>
        </w:rPr>
        <w:pict w14:anchorId="1DF7BF1A">
          <v:rect id="_x0000_i1025" alt="" style="width:468pt;height:.05pt;mso-width-percent:0;mso-height-percent:0;mso-width-percent:0;mso-height-percent:0" o:hralign="center" o:hrstd="t" o:hr="t"/>
        </w:pict>
      </w:r>
    </w:p>
    <w:p w14:paraId="15F968D5" w14:textId="77777777" w:rsidR="000D099E" w:rsidRDefault="00F32C03">
      <w:pPr>
        <w:pStyle w:val="FirstParagraph"/>
      </w:pPr>
      <w:r>
        <w:rPr>
          <w:b/>
          <w:bCs/>
        </w:rPr>
        <w:t>Start here. Save this. Share with another mama.</w:t>
      </w:r>
      <w:r>
        <w:t xml:space="preserve"> </w:t>
      </w:r>
      <w:r>
        <w:t>💚</w:t>
      </w:r>
      <w:r>
        <w:br/>
        <w:t>Every clean choice counts!</w:t>
      </w:r>
    </w:p>
    <w:p w14:paraId="1C376F53" w14:textId="77777777" w:rsidR="000D099E" w:rsidRDefault="00F32C03">
      <w:pPr>
        <w:pStyle w:val="BodyText"/>
      </w:pPr>
      <w:r>
        <w:rPr>
          <w:i/>
          <w:iCs/>
        </w:rPr>
        <w:t>Follow @mama__naturally for more simple swaps + product guides.</w:t>
      </w:r>
      <w:bookmarkEnd w:id="5"/>
    </w:p>
    <w:sectPr w:rsidR="000D09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DAC1C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099E"/>
    <w:rsid w:val="000D099E"/>
    <w:rsid w:val="00EE52E3"/>
    <w:rsid w:val="00F32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4A8EA"/>
  <w15:docId w15:val="{6C45FA9F-C5ED-E14A-B16A-72F66A05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 Roig</dc:creator>
  <cp:keywords/>
  <cp:lastModifiedBy>Anthony Roig</cp:lastModifiedBy>
  <cp:revision>2</cp:revision>
  <dcterms:created xsi:type="dcterms:W3CDTF">2025-06-18T17:46:00Z</dcterms:created>
  <dcterms:modified xsi:type="dcterms:W3CDTF">2025-06-18T17:46:00Z</dcterms:modified>
</cp:coreProperties>
</file>